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B49B5AE" w14:textId="7F8844D3" w:rsidR="001006E8" w:rsidRPr="00F33AA1" w:rsidRDefault="00730D80" w:rsidP="00117389">
      <w:pPr>
        <w:pStyle w:val="BodyText"/>
        <w:tabs>
          <w:tab w:val="left" w:pos="4060"/>
        </w:tabs>
        <w:ind w:left="76"/>
      </w:pPr>
      <w:r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19520" behindDoc="0" locked="0" layoutInCell="1" allowOverlap="1" wp14:anchorId="7AEE2A1B" wp14:editId="774DC7F6">
                <wp:simplePos x="0" y="0"/>
                <wp:positionH relativeFrom="margin">
                  <wp:align>left</wp:align>
                </wp:positionH>
                <wp:positionV relativeFrom="paragraph">
                  <wp:posOffset>1682750</wp:posOffset>
                </wp:positionV>
                <wp:extent cx="2324100" cy="2876550"/>
                <wp:effectExtent l="19050" t="19050" r="38100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28765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F1C62D2" w14:textId="70FC3224" w:rsidR="00AA7662" w:rsidRPr="005A5EB1" w:rsidRDefault="00807960" w:rsidP="007A6AB1">
                            <w:pPr>
                              <w:ind w:left="-142"/>
                              <w:rPr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  <w:p w14:paraId="6AB9B656" w14:textId="77777777" w:rsidR="00AA7662" w:rsidRPr="00C25453" w:rsidRDefault="00AA7662" w:rsidP="00916670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AEE2A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2.5pt;width:183pt;height:226.5pt;z-index:2518195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4F1C62D2" w14:textId="70FC3224" w:rsidR="00AA7662" w:rsidRPr="005A5EB1" w:rsidRDefault="00807960" w:rsidP="007A6AB1">
                      <w:pPr>
                        <w:ind w:left="-142"/>
                        <w:rPr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  <w:p w14:paraId="6AB9B656" w14:textId="77777777" w:rsidR="00AA7662" w:rsidRPr="00C25453" w:rsidRDefault="00AA7662" w:rsidP="00916670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EDBAD8A" wp14:editId="57EBB232">
                <wp:simplePos x="0" y="0"/>
                <wp:positionH relativeFrom="column">
                  <wp:posOffset>2390775</wp:posOffset>
                </wp:positionH>
                <wp:positionV relativeFrom="paragraph">
                  <wp:posOffset>2665730</wp:posOffset>
                </wp:positionV>
                <wp:extent cx="247650" cy="45719"/>
                <wp:effectExtent l="38100" t="57150" r="19050" b="501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B2CEC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88.25pt;margin-top:209.9pt;width:19.5pt;height:3.6pt;flip:x y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7D0F7E1C" wp14:editId="0C6AF0F0">
                <wp:simplePos x="0" y="0"/>
                <wp:positionH relativeFrom="column">
                  <wp:posOffset>3990975</wp:posOffset>
                </wp:positionH>
                <wp:positionV relativeFrom="paragraph">
                  <wp:posOffset>2770505</wp:posOffset>
                </wp:positionV>
                <wp:extent cx="352425" cy="45719"/>
                <wp:effectExtent l="0" t="57150" r="28575" b="5016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24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E165213" id="Straight Arrow Connector 28" o:spid="_x0000_s1026" type="#_x0000_t32" style="position:absolute;margin-left:314.25pt;margin-top:218.15pt;width:27.75pt;height:3.6pt;flip:x y;z-index:251825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491392" behindDoc="0" locked="0" layoutInCell="1" allowOverlap="1" wp14:anchorId="5F9C819C" wp14:editId="7643EF47">
                <wp:simplePos x="0" y="0"/>
                <wp:positionH relativeFrom="column">
                  <wp:posOffset>2647950</wp:posOffset>
                </wp:positionH>
                <wp:positionV relativeFrom="paragraph">
                  <wp:posOffset>2178050</wp:posOffset>
                </wp:positionV>
                <wp:extent cx="1323975" cy="1114425"/>
                <wp:effectExtent l="0" t="0" r="28575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114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5247E6" w14:textId="77777777" w:rsidR="00730D80" w:rsidRDefault="00730D80" w:rsidP="00C55980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 xml:space="preserve">Demonstrate the </w:t>
                            </w:r>
                          </w:p>
                          <w:p w14:paraId="38A93E26" w14:textId="3A970B8F" w:rsidR="00543C31" w:rsidRPr="00CD5194" w:rsidRDefault="00730D80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t>u</w:t>
                            </w:r>
                            <w:r w:rsidR="0043024D">
                              <w:t>se of an appropriate relationship to solve problems involving irradiance and distance from a point source of ligh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F9C819C" id="Text Box 624" o:spid="_x0000_s1027" type="#_x0000_t202" style="position:absolute;left:0;text-align:left;margin-left:208.5pt;margin-top:171.5pt;width:104.25pt;height:87.75pt;z-index:2504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" filled="f" strokeweight="1pt">
                <v:stroke dashstyle="longDash"/>
                <v:textbox inset="0,0,0,0">
                  <w:txbxContent>
                    <w:p w14:paraId="1D5247E6" w14:textId="77777777" w:rsidR="00730D80" w:rsidRDefault="00730D80" w:rsidP="00C55980">
                      <w:pPr>
                        <w:pStyle w:val="BodyText"/>
                        <w:ind w:left="57" w:right="57"/>
                        <w:jc w:val="center"/>
                      </w:pPr>
                      <w:r>
                        <w:t xml:space="preserve">Demonstrate the </w:t>
                      </w:r>
                    </w:p>
                    <w:p w14:paraId="38A93E26" w14:textId="3A970B8F" w:rsidR="00543C31" w:rsidRPr="00CD5194" w:rsidRDefault="00730D80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t>u</w:t>
                      </w:r>
                      <w:r w:rsidR="0043024D">
                        <w:t>se of an appropriate relationship to solve problems involving irradiance and distance from a point source of light.</w:t>
                      </w:r>
                    </w:p>
                  </w:txbxContent>
                </v:textbox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956288" behindDoc="0" locked="0" layoutInCell="1" allowOverlap="1" wp14:anchorId="5C322A1C" wp14:editId="1CBB446C">
                <wp:simplePos x="0" y="0"/>
                <wp:positionH relativeFrom="column">
                  <wp:posOffset>3648075</wp:posOffset>
                </wp:positionH>
                <wp:positionV relativeFrom="paragraph">
                  <wp:posOffset>1777999</wp:posOffset>
                </wp:positionV>
                <wp:extent cx="933450" cy="8477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3450" cy="8477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41349E7" id="Straight Arrow Connector 27" o:spid="_x0000_s1026" type="#_x0000_t32" style="position:absolute;margin-left:287.25pt;margin-top:140pt;width:73.5pt;height:66.75pt;flip:x y;z-index:25095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3091328" behindDoc="0" locked="0" layoutInCell="1" allowOverlap="1" wp14:anchorId="4FFECC62" wp14:editId="5000A06F">
                <wp:simplePos x="0" y="0"/>
                <wp:positionH relativeFrom="column">
                  <wp:posOffset>2688590</wp:posOffset>
                </wp:positionH>
                <wp:positionV relativeFrom="paragraph">
                  <wp:posOffset>1292225</wp:posOffset>
                </wp:positionV>
                <wp:extent cx="1219200" cy="466725"/>
                <wp:effectExtent l="0" t="0" r="19050" b="28575"/>
                <wp:wrapNone/>
                <wp:docPr id="54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466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FDD11C" w14:textId="7175C7F0" w:rsidR="00403AC2" w:rsidRPr="00CD5194" w:rsidRDefault="00403AC2" w:rsidP="00403AC2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Name and describe the </w:t>
                            </w:r>
                            <w:r w:rsidR="00EB7ED9">
                              <w:rPr>
                                <w:lang w:val="en-US"/>
                              </w:rPr>
                              <w:t>units in the relationshi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FECC62" id="_x0000_s1028" type="#_x0000_t202" style="position:absolute;left:0;text-align:left;margin-left:211.7pt;margin-top:101.75pt;width:96pt;height:36.75pt;z-index:25309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40FDD11C" w14:textId="7175C7F0" w:rsidR="00403AC2" w:rsidRPr="00CD5194" w:rsidRDefault="00403AC2" w:rsidP="00403AC2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Name and describe the </w:t>
                      </w:r>
                      <w:r w:rsidR="00EB7ED9">
                        <w:rPr>
                          <w:lang w:val="en-US"/>
                        </w:rPr>
                        <w:t>units in the relationship</w:t>
                      </w:r>
                    </w:p>
                  </w:txbxContent>
                </v:textbox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946048" behindDoc="0" locked="0" layoutInCell="1" allowOverlap="1" wp14:anchorId="5D5DBD94" wp14:editId="423731DB">
                <wp:simplePos x="0" y="0"/>
                <wp:positionH relativeFrom="column">
                  <wp:posOffset>2409190</wp:posOffset>
                </wp:positionH>
                <wp:positionV relativeFrom="paragraph">
                  <wp:posOffset>882015</wp:posOffset>
                </wp:positionV>
                <wp:extent cx="561975" cy="390525"/>
                <wp:effectExtent l="38100" t="38100" r="2857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1975" cy="390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AABFEB5" id="Straight Arrow Connector 26" o:spid="_x0000_s1026" type="#_x0000_t32" style="position:absolute;margin-left:189.7pt;margin-top:69.45pt;width:44.25pt;height:30.75pt;flip:x y;z-index:25094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96992" behindDoc="0" locked="0" layoutInCell="1" allowOverlap="1" wp14:anchorId="6F7ADF63" wp14:editId="63801D8C">
                <wp:simplePos x="0" y="0"/>
                <wp:positionH relativeFrom="margin">
                  <wp:align>left</wp:align>
                </wp:positionH>
                <wp:positionV relativeFrom="paragraph">
                  <wp:posOffset>-394970</wp:posOffset>
                </wp:positionV>
                <wp:extent cx="2324100" cy="1971675"/>
                <wp:effectExtent l="19050" t="19050" r="38100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19716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3CA7C9" w14:textId="77777777" w:rsidR="00EB7ED9" w:rsidRPr="002B2A4B" w:rsidRDefault="00EB7ED9" w:rsidP="00EB7ED9">
                            <w:pPr>
                              <w:jc w:val="center"/>
                              <w:rPr>
                                <w:i/>
                                <w:iCs/>
                                <w:color w:val="339966"/>
                                <w:sz w:val="40"/>
                              </w:rPr>
                            </w:pPr>
                            <w:r w:rsidRPr="006D309B">
                              <w:rPr>
                                <w:i/>
                                <w:iCs/>
                                <w:color w:val="000080"/>
                                <w:sz w:val="40"/>
                              </w:rPr>
                              <w:t>I=</w:t>
                            </w:r>
                            <w:proofErr w:type="spellStart"/>
                            <w:r w:rsidRPr="006D309B">
                              <w:rPr>
                                <w:i/>
                                <w:iCs/>
                                <w:color w:val="FF0000"/>
                                <w:sz w:val="40"/>
                              </w:rPr>
                              <w:t>N</w:t>
                            </w:r>
                            <w:r w:rsidRPr="006D309B">
                              <w:rPr>
                                <w:i/>
                                <w:iCs/>
                                <w:color w:val="339966"/>
                                <w:sz w:val="40"/>
                              </w:rPr>
                              <w:t>hf</w:t>
                            </w:r>
                            <w:proofErr w:type="spellEnd"/>
                          </w:p>
                          <w:p w14:paraId="4E2A199A" w14:textId="66996ECD" w:rsidR="00F30ECB" w:rsidRDefault="00F30ECB" w:rsidP="00403AC2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00673C5" w14:textId="77777777" w:rsidR="005A5EB1" w:rsidRPr="005A5EB1" w:rsidRDefault="005A5EB1" w:rsidP="00403AC2">
                            <w:pPr>
                              <w:ind w:left="-142"/>
                              <w:rPr>
                                <w:sz w:val="12"/>
                                <w:szCs w:val="1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F7ADF63" id="_x0000_s1029" type="#_x0000_t202" style="position:absolute;left:0;text-align:left;margin-left:0;margin-top:-31.1pt;width:183pt;height:155.25pt;z-index:251796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273CA7C9" w14:textId="77777777" w:rsidR="00EB7ED9" w:rsidRPr="002B2A4B" w:rsidRDefault="00EB7ED9" w:rsidP="00EB7ED9">
                      <w:pPr>
                        <w:jc w:val="center"/>
                        <w:rPr>
                          <w:i/>
                          <w:iCs/>
                          <w:color w:val="339966"/>
                          <w:sz w:val="40"/>
                        </w:rPr>
                      </w:pPr>
                      <w:r w:rsidRPr="006D309B">
                        <w:rPr>
                          <w:i/>
                          <w:iCs/>
                          <w:color w:val="000080"/>
                          <w:sz w:val="40"/>
                        </w:rPr>
                        <w:t>I=</w:t>
                      </w:r>
                      <w:proofErr w:type="spellStart"/>
                      <w:r w:rsidRPr="006D309B">
                        <w:rPr>
                          <w:i/>
                          <w:iCs/>
                          <w:color w:val="FF0000"/>
                          <w:sz w:val="40"/>
                        </w:rPr>
                        <w:t>N</w:t>
                      </w:r>
                      <w:r w:rsidRPr="006D309B">
                        <w:rPr>
                          <w:i/>
                          <w:iCs/>
                          <w:color w:val="339966"/>
                          <w:sz w:val="40"/>
                        </w:rPr>
                        <w:t>hf</w:t>
                      </w:r>
                      <w:proofErr w:type="spellEnd"/>
                    </w:p>
                    <w:p w14:paraId="4E2A199A" w14:textId="66996ECD" w:rsidR="00F30ECB" w:rsidRDefault="00F30ECB" w:rsidP="00403AC2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100673C5" w14:textId="77777777" w:rsidR="005A5EB1" w:rsidRPr="005A5EB1" w:rsidRDefault="005A5EB1" w:rsidP="00403AC2">
                      <w:pPr>
                        <w:ind w:left="-142"/>
                        <w:rPr>
                          <w:sz w:val="12"/>
                          <w:szCs w:val="1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23D4A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009536" behindDoc="0" locked="0" layoutInCell="1" allowOverlap="1" wp14:anchorId="1492CC50" wp14:editId="0336F1CE">
                <wp:simplePos x="0" y="0"/>
                <wp:positionH relativeFrom="column">
                  <wp:posOffset>5562600</wp:posOffset>
                </wp:positionH>
                <wp:positionV relativeFrom="paragraph">
                  <wp:posOffset>1311275</wp:posOffset>
                </wp:positionV>
                <wp:extent cx="45719" cy="1238250"/>
                <wp:effectExtent l="38100" t="38100" r="50165" b="190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12382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98859F0" id="Straight Arrow Connector 32" o:spid="_x0000_s1026" type="#_x0000_t32" style="position:absolute;margin-left:438pt;margin-top:103.25pt;width:3.6pt;height:97.5pt;flip:y;z-index:25100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C23D4A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768896" behindDoc="0" locked="0" layoutInCell="1" allowOverlap="1" wp14:anchorId="56A118C6" wp14:editId="1FE1627A">
                <wp:simplePos x="0" y="0"/>
                <wp:positionH relativeFrom="page">
                  <wp:posOffset>5600700</wp:posOffset>
                </wp:positionH>
                <wp:positionV relativeFrom="paragraph">
                  <wp:posOffset>1111250</wp:posOffset>
                </wp:positionV>
                <wp:extent cx="1181100" cy="180975"/>
                <wp:effectExtent l="0" t="0" r="19050" b="28575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5B077" w14:textId="664F78A4" w:rsidR="00256604" w:rsidRDefault="0075176F" w:rsidP="00BB18C5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 xml:space="preserve">What is </w:t>
                            </w:r>
                            <w:r w:rsidR="00330EC1">
                              <w:t>irradiance</w:t>
                            </w:r>
                            <w: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6A118C6" id="Text Box 256" o:spid="_x0000_s1030" type="#_x0000_t202" style="position:absolute;left:0;text-align:left;margin-left:441pt;margin-top:87.5pt;width:93pt;height:14.25pt;z-index:25076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1CC5B077" w14:textId="664F78A4" w:rsidR="00256604" w:rsidRDefault="0075176F" w:rsidP="00BB18C5">
                      <w:pPr>
                        <w:pStyle w:val="BodyText"/>
                        <w:ind w:left="57" w:right="57"/>
                        <w:jc w:val="center"/>
                      </w:pPr>
                      <w:r>
                        <w:t xml:space="preserve">What is </w:t>
                      </w:r>
                      <w:r w:rsidR="00330EC1">
                        <w:t>irradiance</w:t>
                      </w:r>
                      <w: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23D4A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385344" behindDoc="0" locked="0" layoutInCell="1" allowOverlap="1" wp14:anchorId="1B1B8C34" wp14:editId="1E54F81A">
                <wp:simplePos x="0" y="0"/>
                <wp:positionH relativeFrom="column">
                  <wp:posOffset>5514974</wp:posOffset>
                </wp:positionH>
                <wp:positionV relativeFrom="paragraph">
                  <wp:posOffset>758825</wp:posOffset>
                </wp:positionV>
                <wp:extent cx="45719" cy="342900"/>
                <wp:effectExtent l="57150" t="38100" r="50165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342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55A1FFD" id="Straight Arrow Connector 40" o:spid="_x0000_s1026" type="#_x0000_t32" style="position:absolute;margin-left:434.25pt;margin-top:59.75pt;width:3.6pt;height:27pt;flip:x y;z-index:25138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C23D4A" w:rsidRPr="00963C1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771840" behindDoc="0" locked="0" layoutInCell="1" allowOverlap="1" wp14:anchorId="59214E63" wp14:editId="5BC1F670">
                <wp:simplePos x="0" y="0"/>
                <wp:positionH relativeFrom="column">
                  <wp:posOffset>6019800</wp:posOffset>
                </wp:positionH>
                <wp:positionV relativeFrom="paragraph">
                  <wp:posOffset>2359025</wp:posOffset>
                </wp:positionV>
                <wp:extent cx="133350" cy="171450"/>
                <wp:effectExtent l="0" t="38100" r="57150" b="190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" cy="171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E6ADAC3" id="Straight Arrow Connector 202" o:spid="_x0000_s1026" type="#_x0000_t32" style="position:absolute;margin-left:474pt;margin-top:185.75pt;width:10.5pt;height:13.5pt;flip:y;z-index:25277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" strokecolor="black [3213]" strokeweight="1.75pt">
                <v:stroke endarrow="block"/>
              </v:shape>
            </w:pict>
          </mc:Fallback>
        </mc:AlternateContent>
      </w:r>
      <w:r w:rsidR="00C23D4A" w:rsidRPr="00963C1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862976" behindDoc="0" locked="0" layoutInCell="1" allowOverlap="1" wp14:anchorId="579C7738" wp14:editId="41CCCA97">
                <wp:simplePos x="0" y="0"/>
                <wp:positionH relativeFrom="column">
                  <wp:posOffset>6657975</wp:posOffset>
                </wp:positionH>
                <wp:positionV relativeFrom="paragraph">
                  <wp:posOffset>968375</wp:posOffset>
                </wp:positionV>
                <wp:extent cx="504825" cy="609600"/>
                <wp:effectExtent l="0" t="38100" r="47625" b="190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609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AFCC493" id="Straight Arrow Connector 203" o:spid="_x0000_s1026" type="#_x0000_t32" style="position:absolute;margin-left:524.25pt;margin-top:76.25pt;width:39.75pt;height:48pt;flip:y;z-index:25286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" strokecolor="black [3213]" strokeweight="1.75pt">
                <v:stroke endarrow="block"/>
              </v:shape>
            </w:pict>
          </mc:Fallback>
        </mc:AlternateContent>
      </w:r>
      <w:r w:rsidR="00C7257C" w:rsidRPr="00963C1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682752" behindDoc="0" locked="0" layoutInCell="1" allowOverlap="1" wp14:anchorId="7316B1AA" wp14:editId="291970F4">
                <wp:simplePos x="0" y="0"/>
                <wp:positionH relativeFrom="page">
                  <wp:posOffset>5791200</wp:posOffset>
                </wp:positionH>
                <wp:positionV relativeFrom="paragraph">
                  <wp:posOffset>1577975</wp:posOffset>
                </wp:positionV>
                <wp:extent cx="1428750" cy="771525"/>
                <wp:effectExtent l="0" t="0" r="19050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771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689A48B8" w:rsidR="00963C11" w:rsidRPr="00263E7E" w:rsidRDefault="00530D25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scribe th</w:t>
                            </w:r>
                            <w:r w:rsidR="00C725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e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eriment</w:t>
                            </w:r>
                            <w:r w:rsidR="00C23D4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to verify the inverse square law for a point source of ligh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16B1AA" id="_x0000_s1031" type="#_x0000_t202" style="position:absolute;left:0;text-align:left;margin-left:456pt;margin-top:124.25pt;width:112.5pt;height:60.75pt;z-index:25268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09D2A042" w14:textId="689A48B8" w:rsidR="00963C11" w:rsidRPr="00263E7E" w:rsidRDefault="00530D25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scribe th</w:t>
                      </w:r>
                      <w:r w:rsidR="00C7257C">
                        <w:rPr>
                          <w:sz w:val="20"/>
                          <w:szCs w:val="20"/>
                          <w:lang w:val="en-US"/>
                        </w:rPr>
                        <w:t xml:space="preserve">e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experiment</w:t>
                      </w:r>
                      <w:r w:rsidR="00C23D4A">
                        <w:rPr>
                          <w:sz w:val="20"/>
                          <w:szCs w:val="20"/>
                          <w:lang w:val="en-US"/>
                        </w:rPr>
                        <w:t xml:space="preserve"> to verify the inverse square law for a point source of ligh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02257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225152" behindDoc="0" locked="0" layoutInCell="1" allowOverlap="1" wp14:anchorId="10C37199" wp14:editId="05C2F44E">
                <wp:simplePos x="0" y="0"/>
                <wp:positionH relativeFrom="page">
                  <wp:posOffset>695324</wp:posOffset>
                </wp:positionH>
                <wp:positionV relativeFrom="paragraph">
                  <wp:posOffset>4635500</wp:posOffset>
                </wp:positionV>
                <wp:extent cx="1171575" cy="514350"/>
                <wp:effectExtent l="0" t="0" r="28575" b="1905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1575" cy="514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1456D7F9" w:rsidR="001006E8" w:rsidRPr="0011214C" w:rsidRDefault="0011214C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plain the relationship in the 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0C37199" id="Text Box 252" o:spid="_x0000_s1032" type="#_x0000_t202" style="position:absolute;left:0;text-align:left;margin-left:54.75pt;margin-top:365pt;width:92.25pt;height:40.5pt;z-index:25022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" filled="f" strokeweight="1pt">
                <v:stroke dashstyle="longDash"/>
                <v:textbox inset="0,0,0,0">
                  <w:txbxContent>
                    <w:p w14:paraId="5332654D" w14:textId="1456D7F9" w:rsidR="001006E8" w:rsidRPr="0011214C" w:rsidRDefault="0011214C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plain the relationship in the 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02257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402304" behindDoc="0" locked="0" layoutInCell="1" allowOverlap="1" wp14:anchorId="5D8EE669" wp14:editId="76E4E737">
                <wp:simplePos x="0" y="0"/>
                <wp:positionH relativeFrom="margin">
                  <wp:posOffset>981710</wp:posOffset>
                </wp:positionH>
                <wp:positionV relativeFrom="paragraph">
                  <wp:posOffset>4874260</wp:posOffset>
                </wp:positionV>
                <wp:extent cx="1151255" cy="1933892"/>
                <wp:effectExtent l="8890" t="0" r="0" b="63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1151255" cy="1933892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7E3873" id="AutoShape 217" o:spid="_x0000_s1026" style="position:absolute;margin-left:77.3pt;margin-top:383.8pt;width:90.65pt;height:152.25pt;rotation:90;z-index:2504023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9420650;1097280,10191332;1087755,10230855;1066800,10257802;108585,10268580;81280,10256005;61595,10225465;53975,10185943;60325,9415261;79375,9384721;1048385,9372145;1078865,9393703;1094105,9427836;1097280,9384721;1080770,9363163;105410,9345198;64135,9370349;41910,9411668;36195,10185943;45720,10238040;70485,10275766;106045,10293731;1081405,10275766;1106170,10236244;1115060,10185943;1146175,9408075;1132840,10185943;1121410,10248819;1090930,10297324;1047115,10318881;67945,10302713;34290,10259598;18415,10196722;22225,9413464;46355,9357774;94615,9321844;1075055,9330827;1111885,9368553;1131570,9427836;1125855,9354181;1092835,9314659;586105,9293101;603885,9196092;565150,8411038;532130,9209566;81280,9300287;34290,9339809;5715,9404482;635,10198518;19050,10272173;67945,10331456;1058545,10342235;1108710,10309899;1141730,10248819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B5533F">
        <w:rPr>
          <w:noProof/>
          <w:lang w:eastAsia="en-GB"/>
        </w:rPr>
        <w:drawing>
          <wp:anchor distT="0" distB="0" distL="114300" distR="114300" simplePos="0" relativeHeight="253094400" behindDoc="0" locked="0" layoutInCell="1" allowOverlap="1" wp14:anchorId="2BB5DE64" wp14:editId="187D0120">
            <wp:simplePos x="0" y="0"/>
            <wp:positionH relativeFrom="column">
              <wp:posOffset>2895600</wp:posOffset>
            </wp:positionH>
            <wp:positionV relativeFrom="paragraph">
              <wp:posOffset>5463540</wp:posOffset>
            </wp:positionV>
            <wp:extent cx="762000" cy="671593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715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250752" behindDoc="0" locked="0" layoutInCell="1" allowOverlap="1" wp14:anchorId="34E9A345" wp14:editId="221625FA">
                <wp:simplePos x="0" y="0"/>
                <wp:positionH relativeFrom="page">
                  <wp:posOffset>3000375</wp:posOffset>
                </wp:positionH>
                <wp:positionV relativeFrom="paragraph">
                  <wp:posOffset>3978275</wp:posOffset>
                </wp:positionV>
                <wp:extent cx="1059815" cy="603250"/>
                <wp:effectExtent l="0" t="0" r="26035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6032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57B3406" w14:textId="77777777" w:rsidR="00453389" w:rsidRPr="00565FA6" w:rsidRDefault="00453389" w:rsidP="00453389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bel the inverse square law graph axes?</w:t>
                            </w:r>
                          </w:p>
                          <w:p w14:paraId="767FC2D7" w14:textId="1E1F5C6F" w:rsidR="001006E8" w:rsidRPr="00565FA6" w:rsidRDefault="001006E8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E9A345" id="Text Box 251" o:spid="_x0000_s1033" type="#_x0000_t202" style="position:absolute;left:0;text-align:left;margin-left:236.25pt;margin-top:313.25pt;width:83.45pt;height:47.5pt;z-index:250250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" filled="f" strokeweight="1pt">
                <v:stroke dashstyle="longDash"/>
                <v:textbox inset="0,0,0,0">
                  <w:txbxContent>
                    <w:p w14:paraId="057B3406" w14:textId="77777777" w:rsidR="00453389" w:rsidRPr="00565FA6" w:rsidRDefault="00453389" w:rsidP="00453389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bel the inverse square law graph axes?</w:t>
                      </w:r>
                    </w:p>
                    <w:p w14:paraId="767FC2D7" w14:textId="1E1F5C6F" w:rsidR="001006E8" w:rsidRPr="00565FA6" w:rsidRDefault="001006E8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891776" behindDoc="0" locked="0" layoutInCell="1" allowOverlap="1" wp14:anchorId="2A6EC69C" wp14:editId="346B6B8A">
                <wp:simplePos x="0" y="0"/>
                <wp:positionH relativeFrom="column">
                  <wp:posOffset>3971925</wp:posOffset>
                </wp:positionH>
                <wp:positionV relativeFrom="paragraph">
                  <wp:posOffset>3587750</wp:posOffset>
                </wp:positionV>
                <wp:extent cx="838200" cy="342900"/>
                <wp:effectExtent l="38100" t="0" r="19050" b="762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0" cy="342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B3547BA" id="Straight Arrow Connector 22" o:spid="_x0000_s1026" type="#_x0000_t32" style="position:absolute;margin-left:312.75pt;margin-top:282.5pt;width:66pt;height:27pt;flip:x;z-index:25089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" strokecolor="black [3213]" strokeweight="1.75pt">
                <v:stroke endarrow="open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370560" behindDoc="0" locked="0" layoutInCell="1" allowOverlap="1" wp14:anchorId="40FB27C6" wp14:editId="3E8F3ACA">
                <wp:simplePos x="0" y="0"/>
                <wp:positionH relativeFrom="column">
                  <wp:posOffset>2543175</wp:posOffset>
                </wp:positionH>
                <wp:positionV relativeFrom="paragraph">
                  <wp:posOffset>4597400</wp:posOffset>
                </wp:positionV>
                <wp:extent cx="1408430" cy="1657350"/>
                <wp:effectExtent l="0" t="0" r="1270" b="0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08430" cy="1657350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C12C6A" id="AutoShape 215" o:spid="_x0000_s1026" style="position:absolute;margin-left:200.25pt;margin-top:362pt;width:110.9pt;height:130.5pt;z-index:2503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357158,8065821;1342398,8101231;1337737,8754010;1316762,8783262;1286464,8798658;112643,8795579;83900,8775564;68363,8744773;67586,8088915;81569,8058123;109536,8036569;1289572,8033490;1325307,8055044;1340844,8085836;1331522,8030411;1297340,8011936;93222,8019634;60594,8050426;45057,8093534;48942,8757089;72247,8795579;111866,8817133;1306663,8814054;1343175,8787881;1362596,8746312;1407653,8090454;1386678,8028872;1381240,8763248;1351720,8810975;1303555,8838687;104098,8838687;55933,8809435;27190,8761708;23306,8090454;42727,8036569;83900,7999620;1293456,7988843;1352497,8021174;1381240,8068900;1385901,8027332;1343175,7985764;1270927,7964210;757429,7885691;717033,7918792;671199,7881073;693728,7964210;86230,7974987;33405,8013476;3107,8073519;3107,8754010;31074,8814054;96329,8858701;1309770,8860241;1366480,8826370;1401438,8770946" o:connectangles="0,0,0,0,0,0,0,0,0,0,0,0,0,0,0,0,0,0,0,0,0,0,0,0,0,0,0,0,0,0,0,0,0,0,0,0,0,0,0,0,0,0,0,0,0,0,0,0,0,0,0,0,0,0,0"/>
              </v:shape>
            </w:pict>
          </mc:Fallback>
        </mc:AlternateContent>
      </w:r>
      <w:r w:rsidR="00B5533F">
        <w:rPr>
          <w:noProof/>
          <w:lang w:eastAsia="en-GB"/>
        </w:rPr>
        <w:drawing>
          <wp:anchor distT="0" distB="0" distL="114300" distR="114300" simplePos="0" relativeHeight="253093376" behindDoc="0" locked="0" layoutInCell="1" allowOverlap="1" wp14:anchorId="728093A8" wp14:editId="58FFAF30">
            <wp:simplePos x="0" y="0"/>
            <wp:positionH relativeFrom="column">
              <wp:posOffset>4352925</wp:posOffset>
            </wp:positionH>
            <wp:positionV relativeFrom="paragraph">
              <wp:posOffset>5464174</wp:posOffset>
            </wp:positionV>
            <wp:extent cx="723900" cy="628963"/>
            <wp:effectExtent l="0" t="0" r="0" b="0"/>
            <wp:wrapNone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766" cy="633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591744" behindDoc="0" locked="0" layoutInCell="1" allowOverlap="1" wp14:anchorId="74F55476" wp14:editId="5F12879C">
                <wp:simplePos x="0" y="0"/>
                <wp:positionH relativeFrom="column">
                  <wp:posOffset>4000500</wp:posOffset>
                </wp:positionH>
                <wp:positionV relativeFrom="paragraph">
                  <wp:posOffset>4597400</wp:posOffset>
                </wp:positionV>
                <wp:extent cx="1322705" cy="1638300"/>
                <wp:effectExtent l="0" t="0" r="0" b="0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22705" cy="1638300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8241CED" id="AutoShape 215" o:spid="_x0000_s1026" style="position:absolute;margin-left:315pt;margin-top:362pt;width:104.15pt;height:129pt;z-index:25059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274554,7973111;1260692,8008114;1256314,8653390;1236616,8682305;1208163,8697524;105787,8694480;78793,8674696;64202,8644258;63472,7995939;76605,7965501;102869,7944195;1211081,7941151;1244641,7962458;1259233,7992895;1250478,7938108;1218377,7919845;87548,7927454;56906,7957892;42315,8000505;45963,8656433;67850,8694480;105058,8715786;1227132,8712743;1261421,8686871;1279661,8645780;1321975,7997461;1302277,7936586;1297170,8662521;1269447,8709699;1224213,8737093;97762,8737093;52529,8708177;25535,8660999;21887,7997461;40126,7944195;78793,7907670;1214729,7897017;1270176,7928976;1297170,7976154;1301548,7935064;1261421,7893973;1193572,7872667;711328,7795051;673390,7827772;630346,7790486;651503,7872667;80982,7883320;31371,7921367;2918,7980720;2918,8653390;29183,8712743;90466,8756877;1230050,8758399;1283308,8724918;1316139,8670130" o:connectangles="0,0,0,0,0,0,0,0,0,0,0,0,0,0,0,0,0,0,0,0,0,0,0,0,0,0,0,0,0,0,0,0,0,0,0,0,0,0,0,0,0,0,0,0,0,0,0,0,0,0,0,0,0,0,0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989952" behindDoc="0" locked="0" layoutInCell="1" allowOverlap="1" wp14:anchorId="1CFE022B" wp14:editId="6BAEC239">
                <wp:simplePos x="0" y="0"/>
                <wp:positionH relativeFrom="column">
                  <wp:posOffset>4953000</wp:posOffset>
                </wp:positionH>
                <wp:positionV relativeFrom="paragraph">
                  <wp:posOffset>3549650</wp:posOffset>
                </wp:positionV>
                <wp:extent cx="209550" cy="419100"/>
                <wp:effectExtent l="38100" t="0" r="1905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9550" cy="4191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FD67DE4" id="Straight Arrow Connector 21" o:spid="_x0000_s1026" type="#_x0000_t32" style="position:absolute;margin-left:390pt;margin-top:279.5pt;width:16.5pt;height:33pt;flip:x;z-index:2529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560000" behindDoc="0" locked="0" layoutInCell="1" allowOverlap="1" wp14:anchorId="33EFBF52" wp14:editId="0249401E">
                <wp:simplePos x="0" y="0"/>
                <wp:positionH relativeFrom="page">
                  <wp:posOffset>4257675</wp:posOffset>
                </wp:positionH>
                <wp:positionV relativeFrom="paragraph">
                  <wp:posOffset>3968750</wp:posOffset>
                </wp:positionV>
                <wp:extent cx="1238250" cy="612775"/>
                <wp:effectExtent l="0" t="0" r="19050" b="15875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6127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A721421" w14:textId="77777777" w:rsidR="00453389" w:rsidRPr="00565FA6" w:rsidRDefault="00453389" w:rsidP="00453389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bel the inverse square law graph axes?</w:t>
                            </w:r>
                          </w:p>
                          <w:p w14:paraId="1A28D4F6" w14:textId="569E9DFA" w:rsidR="003C1AD2" w:rsidRPr="00EB5270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EFBF52" id="_x0000_s1034" type="#_x0000_t202" style="position:absolute;left:0;text-align:left;margin-left:335.25pt;margin-top:312.5pt;width:97.5pt;height:48.25pt;z-index:250560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7A721421" w14:textId="77777777" w:rsidR="00453389" w:rsidRPr="00565FA6" w:rsidRDefault="00453389" w:rsidP="00453389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bel the inverse square law graph axes?</w:t>
                      </w:r>
                    </w:p>
                    <w:p w14:paraId="1A28D4F6" w14:textId="569E9DFA" w:rsidR="003C1AD2" w:rsidRPr="00EB5270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833408" behindDoc="0" locked="0" layoutInCell="1" allowOverlap="1" wp14:anchorId="0F77E3A9" wp14:editId="473F6253">
                <wp:simplePos x="0" y="0"/>
                <wp:positionH relativeFrom="column">
                  <wp:posOffset>5974714</wp:posOffset>
                </wp:positionH>
                <wp:positionV relativeFrom="paragraph">
                  <wp:posOffset>3463925</wp:posOffset>
                </wp:positionV>
                <wp:extent cx="264160" cy="457200"/>
                <wp:effectExtent l="0" t="0" r="5969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160" cy="457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C014E23" id="Straight Arrow Connector 20" o:spid="_x0000_s1026" type="#_x0000_t32" style="position:absolute;margin-left:470.45pt;margin-top:272.75pt;width:20.8pt;height:36pt;z-index:25083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" strokecolor="black [3213]" strokeweight="1.75pt">
                <v:stroke endarrow="open"/>
              </v:shape>
            </w:pict>
          </mc:Fallback>
        </mc:AlternateContent>
      </w:r>
      <w:r w:rsidR="00B5533F" w:rsidRPr="00F26E76">
        <w:rPr>
          <w:noProof/>
          <w:lang w:eastAsia="en-GB"/>
        </w:rPr>
        <w:drawing>
          <wp:anchor distT="0" distB="0" distL="114300" distR="114300" simplePos="0" relativeHeight="253092352" behindDoc="0" locked="0" layoutInCell="1" allowOverlap="1" wp14:anchorId="2039AEAE" wp14:editId="54510170">
            <wp:simplePos x="0" y="0"/>
            <wp:positionH relativeFrom="column">
              <wp:posOffset>5915025</wp:posOffset>
            </wp:positionH>
            <wp:positionV relativeFrom="paragraph">
              <wp:posOffset>5435761</wp:posOffset>
            </wp:positionV>
            <wp:extent cx="733166" cy="671034"/>
            <wp:effectExtent l="0" t="0" r="0" b="0"/>
            <wp:wrapNone/>
            <wp:docPr id="221" name="Picture 22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 descr="Shap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104" cy="677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688000" behindDoc="0" locked="0" layoutInCell="1" allowOverlap="1" wp14:anchorId="5FC25554" wp14:editId="31A12515">
                <wp:simplePos x="0" y="0"/>
                <wp:positionH relativeFrom="column">
                  <wp:posOffset>5448301</wp:posOffset>
                </wp:positionH>
                <wp:positionV relativeFrom="paragraph">
                  <wp:posOffset>4597401</wp:posOffset>
                </wp:positionV>
                <wp:extent cx="1503680" cy="1624330"/>
                <wp:effectExtent l="0" t="0" r="1270" b="0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3680" cy="1624330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39D90E4" id="AutoShape 215" o:spid="_x0000_s1026" style="position:absolute;margin-left:429pt;margin-top:362pt;width:118.4pt;height:127.9pt;z-index:25068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448940,7905123;1433182,7939828;1428206,8579601;1405812,8608270;1373466,8623359;120261,8620341;89574,8600725;72986,8570548;72157,7927756;87086,7897578;116944,7876454;1376784,7873436;1414936,7894561;1431523,7924739;1421571,7870418;1385078,7852311;99527,7859856;64692,7890034;48104,7932283;52251,8582619;77133,8620341;119432,8641466;1395030,8638448;1434011,8612797;1454746,8572056;1502851,7929265;1480457,7868909;1474651,8588654;1443135,8635430;1391713,8662590;111138,8662590;59716,8633921;29029,8587145;24882,7929265;45616,7876454;89574,7840240;1380931,7829678;1443964,7861365;1474651,7908141;1479628,7867400;1434011,7826660;1356878,7805536;808653,7728582;765525,7761023;716591,7724055;740643,7805536;92062,7816098;35664,7853820;3318,7912667;3318,8579601;33176,8638448;102844,8682206;1398348,8683715;1458893,8650519;1496216,8596199" o:connectangles="0,0,0,0,0,0,0,0,0,0,0,0,0,0,0,0,0,0,0,0,0,0,0,0,0,0,0,0,0,0,0,0,0,0,0,0,0,0,0,0,0,0,0,0,0,0,0,0,0,0,0,0,0,0,0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656256" behindDoc="0" locked="0" layoutInCell="1" allowOverlap="1" wp14:anchorId="35119B4D" wp14:editId="5576826F">
                <wp:simplePos x="0" y="0"/>
                <wp:positionH relativeFrom="page">
                  <wp:posOffset>5838825</wp:posOffset>
                </wp:positionH>
                <wp:positionV relativeFrom="paragraph">
                  <wp:posOffset>3930650</wp:posOffset>
                </wp:positionV>
                <wp:extent cx="1132205" cy="650875"/>
                <wp:effectExtent l="0" t="0" r="10795" b="15875"/>
                <wp:wrapNone/>
                <wp:docPr id="6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205" cy="650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1DB8C3" w14:textId="6FAF7574" w:rsidR="003C1AD2" w:rsidRPr="00565FA6" w:rsidRDefault="00453389" w:rsidP="00453389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bel the inverse square law graph axes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5119B4D" id="_x0000_s1035" type="#_x0000_t202" style="position:absolute;left:0;text-align:left;margin-left:459.75pt;margin-top:309.5pt;width:89.15pt;height:51.25pt;z-index:25065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611DB8C3" w14:textId="6FAF7574" w:rsidR="003C1AD2" w:rsidRPr="00565FA6" w:rsidRDefault="00453389" w:rsidP="00453389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Label the inverse square law graph </w:t>
                      </w:r>
                      <w:r>
                        <w:rPr>
                          <w:lang w:val="en-US"/>
                        </w:rPr>
                        <w:t>axes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294208" behindDoc="0" locked="0" layoutInCell="1" allowOverlap="1" wp14:anchorId="6CA3F9B7" wp14:editId="6A983967">
                <wp:simplePos x="0" y="0"/>
                <wp:positionH relativeFrom="column">
                  <wp:posOffset>4619626</wp:posOffset>
                </wp:positionH>
                <wp:positionV relativeFrom="page">
                  <wp:posOffset>304800</wp:posOffset>
                </wp:positionV>
                <wp:extent cx="2343150" cy="1095375"/>
                <wp:effectExtent l="19050" t="19050" r="38100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10953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CA3F9B7" id="_x0000_s1036" type="#_x0000_t202" style="position:absolute;left:0;text-align:left;margin-left:363.75pt;margin-top:24pt;width:184.5pt;height:86.25pt;z-index:25129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533F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2571136" behindDoc="0" locked="0" layoutInCell="1" allowOverlap="1" wp14:anchorId="7F600482" wp14:editId="5E5AB946">
                <wp:simplePos x="0" y="0"/>
                <wp:positionH relativeFrom="margin">
                  <wp:align>right</wp:align>
                </wp:positionH>
                <wp:positionV relativeFrom="paragraph">
                  <wp:posOffset>-393700</wp:posOffset>
                </wp:positionV>
                <wp:extent cx="3171825" cy="6638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6638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A2F0C8" w14:textId="47DA6E71" w:rsidR="00414602" w:rsidRDefault="00530D25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30D25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1AF0918" wp14:editId="7AD1E960">
                                  <wp:extent cx="3009900" cy="1156671"/>
                                  <wp:effectExtent l="0" t="0" r="0" b="5715"/>
                                  <wp:docPr id="219" name="Picture 2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5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8094" cy="1159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600482" id="_x0000_s1037" type="#_x0000_t202" style="position:absolute;left:0;text-align:left;margin-left:198.55pt;margin-top:-31pt;width:249.75pt;height:522.75pt;z-index:2525711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2FA2F0C8" w14:textId="47DA6E71" w:rsidR="00414602" w:rsidRDefault="00530D25" w:rsidP="00414602">
                      <w:pPr>
                        <w:rPr>
                          <w:sz w:val="20"/>
                          <w:szCs w:val="20"/>
                        </w:rPr>
                      </w:pPr>
                      <w:r w:rsidRPr="00530D25">
                        <w:drawing>
                          <wp:inline distT="0" distB="0" distL="0" distR="0" wp14:anchorId="51AF0918" wp14:editId="7AD1E960">
                            <wp:extent cx="3009900" cy="1156671"/>
                            <wp:effectExtent l="0" t="0" r="0" b="5715"/>
                            <wp:docPr id="219" name="Picture 2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5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8094" cy="1159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63F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3096448" behindDoc="0" locked="0" layoutInCell="1" allowOverlap="1" wp14:anchorId="1C57CB13" wp14:editId="493452A0">
                <wp:simplePos x="0" y="0"/>
                <wp:positionH relativeFrom="column">
                  <wp:posOffset>4914900</wp:posOffset>
                </wp:positionH>
                <wp:positionV relativeFrom="paragraph">
                  <wp:posOffset>6302375</wp:posOffset>
                </wp:positionV>
                <wp:extent cx="5410200" cy="377825"/>
                <wp:effectExtent l="0" t="0" r="0" b="3175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37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B700D" w14:textId="21AB9F1D" w:rsidR="00D863FC" w:rsidRPr="00D863FC" w:rsidRDefault="00D863F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D863FC">
                              <w:rPr>
                                <w:i/>
                                <w:iCs/>
                                <w:color w:val="000000"/>
                                <w:sz w:val="12"/>
                                <w:szCs w:val="12"/>
                              </w:rPr>
                              <w:t>PASCO TD-8555 THERMAL RADIATION SYSTEM - Manual (Page 13)</w:t>
                            </w:r>
                            <w:r w:rsidRPr="00D863FC">
                              <w:rPr>
                                <w:color w:val="000000"/>
                                <w:sz w:val="12"/>
                                <w:szCs w:val="12"/>
                              </w:rPr>
                              <w:t>. [online] manualsdir.com. Available at: &lt;https://www.manualsdir.com/manuals/340664/pasco-td-8555-thermal-radiation-system-td-8554a-thermal-radiation-system-td-8553-thermal-radiation-system-td-8555-radiation-sensor-td-8554a-radiation-sensor-td-8553-radiation-sensor.html?page=13&amp;original=1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C57CB13" id="_x0000_s1038" type="#_x0000_t202" style="position:absolute;left:0;text-align:left;margin-left:387pt;margin-top:496.25pt;width:426pt;height:29.75pt;z-index:253096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" stroked="f">
                <v:textbox>
                  <w:txbxContent>
                    <w:p w14:paraId="299B700D" w14:textId="21AB9F1D" w:rsidR="00D863FC" w:rsidRPr="00D863FC" w:rsidRDefault="00D863FC">
                      <w:pPr>
                        <w:rPr>
                          <w:sz w:val="12"/>
                          <w:szCs w:val="12"/>
                        </w:rPr>
                      </w:pPr>
                      <w:r w:rsidRPr="00D863FC">
                        <w:rPr>
                          <w:i/>
                          <w:iCs/>
                          <w:color w:val="000000"/>
                          <w:sz w:val="12"/>
                          <w:szCs w:val="12"/>
                        </w:rPr>
                        <w:t>PASCO TD-8555 THERMAL RADIATION SYSTEM - Manual (Page 13)</w:t>
                      </w:r>
                      <w:r w:rsidRPr="00D863FC">
                        <w:rPr>
                          <w:color w:val="000000"/>
                          <w:sz w:val="12"/>
                          <w:szCs w:val="12"/>
                        </w:rPr>
                        <w:t>. [online] manualsdir.com. Available at: &lt;https://www.manualsdir.com/manuals/340664/pasco-td-8555-thermal-radiation-system-td-8554a-thermal-radiation-system-td-8553-thermal-radiation-system-td-8555-radiation-sensor-td-8554a-radiation-sensor-td-8553-radiation-sensor.html?page=13&amp;original=1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3C2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990080" behindDoc="0" locked="0" layoutInCell="1" allowOverlap="1" wp14:anchorId="4DC58BE0" wp14:editId="63B92A18">
                <wp:simplePos x="0" y="0"/>
                <wp:positionH relativeFrom="column">
                  <wp:posOffset>5029199</wp:posOffset>
                </wp:positionH>
                <wp:positionV relativeFrom="paragraph">
                  <wp:posOffset>1978025</wp:posOffset>
                </wp:positionV>
                <wp:extent cx="533400" cy="581025"/>
                <wp:effectExtent l="38100" t="38100" r="19050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5810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41FFA5B" id="Straight Arrow Connector 31" o:spid="_x0000_s1026" type="#_x0000_t32" style="position:absolute;margin-left:396pt;margin-top:155.75pt;width:42pt;height:45.75pt;flip:x y;z-index:25099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273C2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184640" behindDoc="0" locked="0" layoutInCell="1" allowOverlap="1" wp14:anchorId="6F9748AE" wp14:editId="4C69199D">
                <wp:simplePos x="0" y="0"/>
                <wp:positionH relativeFrom="column">
                  <wp:posOffset>3810000</wp:posOffset>
                </wp:positionH>
                <wp:positionV relativeFrom="paragraph">
                  <wp:posOffset>730249</wp:posOffset>
                </wp:positionV>
                <wp:extent cx="504825" cy="438150"/>
                <wp:effectExtent l="38100" t="38100" r="28575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438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AD98787" id="Straight Arrow Connector 35" o:spid="_x0000_s1026" type="#_x0000_t32" style="position:absolute;margin-left:300pt;margin-top:57.5pt;width:39.75pt;height:34.5pt;flip:x y;z-index:25118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273C2F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098624" behindDoc="0" locked="0" layoutInCell="1" allowOverlap="1" wp14:anchorId="345B2E87" wp14:editId="30ADAA92">
                <wp:simplePos x="0" y="0"/>
                <wp:positionH relativeFrom="column">
                  <wp:posOffset>3000375</wp:posOffset>
                </wp:positionH>
                <wp:positionV relativeFrom="page">
                  <wp:posOffset>295275</wp:posOffset>
                </wp:positionV>
                <wp:extent cx="1457325" cy="108585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7325" cy="10858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5B2E87" id="_x0000_s1039" type="#_x0000_t202" style="position:absolute;left:0;text-align:left;margin-left:236.25pt;margin-top:23.25pt;width:114.75pt;height:85.5pt;z-index:251098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73C2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0336768" behindDoc="0" locked="0" layoutInCell="1" allowOverlap="1" wp14:anchorId="5753CEC6" wp14:editId="1794749D">
                <wp:simplePos x="0" y="0"/>
                <wp:positionH relativeFrom="margin">
                  <wp:posOffset>4114800</wp:posOffset>
                </wp:positionH>
                <wp:positionV relativeFrom="paragraph">
                  <wp:posOffset>1168400</wp:posOffset>
                </wp:positionV>
                <wp:extent cx="1247775" cy="80010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8001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55759A80" w:rsidR="001006E8" w:rsidRDefault="002C4A53" w:rsidP="00BF1F47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 w:rsidR="00256604">
                              <w:t>appropriate relationship</w:t>
                            </w:r>
                            <w:r w:rsidR="00836A61">
                              <w:t xml:space="preserve"> </w:t>
                            </w:r>
                            <w:r w:rsidR="00BF1F47">
                              <w:t xml:space="preserve">to solve problems involving the </w:t>
                            </w:r>
                            <w:r w:rsidR="000F01EE">
                              <w:t xml:space="preserve">irradiance, </w:t>
                            </w:r>
                            <w:r w:rsidR="007A6AB1">
                              <w:t>power,</w:t>
                            </w:r>
                            <w:r w:rsidR="000F01EE">
                              <w:t xml:space="preserve"> and area</w:t>
                            </w:r>
                            <w:r w:rsidR="00BF1F47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753CEC6" id="_x0000_s1040" type="#_x0000_t202" style="position:absolute;left:0;text-align:left;margin-left:324pt;margin-top:92pt;width:98.25pt;height:63pt;z-index:250336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76888ED0" w14:textId="55759A80" w:rsidR="001006E8" w:rsidRDefault="002C4A53" w:rsidP="00BF1F47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 w:rsidR="00256604">
                        <w:t>appropriate relationship</w:t>
                      </w:r>
                      <w:r w:rsidR="00836A61">
                        <w:t xml:space="preserve"> </w:t>
                      </w:r>
                      <w:r w:rsidR="00BF1F47">
                        <w:t xml:space="preserve">to solve problems involving the </w:t>
                      </w:r>
                      <w:r w:rsidR="000F01EE">
                        <w:t xml:space="preserve">irradiance, </w:t>
                      </w:r>
                      <w:r w:rsidR="007A6AB1">
                        <w:t>power,</w:t>
                      </w:r>
                      <w:r w:rsidR="000F01EE">
                        <w:t xml:space="preserve"> and area</w:t>
                      </w:r>
                      <w:r w:rsidR="00BF1F47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32A8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458496" behindDoc="0" locked="0" layoutInCell="1" allowOverlap="1" wp14:anchorId="14887F51" wp14:editId="5432805C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3094A34" id="Rectangle 61" o:spid="_x0000_s1026" style="position:absolute;margin-left:708.75pt;margin-top:166.45pt;width:92.25pt;height:17.25pt;z-index:25245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9888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6F3C4421" w:rsidR="00633AC0" w:rsidRPr="007E2641" w:rsidRDefault="00330EC1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Inverse square la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957B1C3" id="_x0000_s1041" type="#_x0000_t202" style="position:absolute;left:0;text-align:left;margin-left:355.5pt;margin-top:218.7pt;width:148.5pt;height:48pt;z-index:251749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" filled="f" stroked="f">
                <v:textbox>
                  <w:txbxContent>
                    <w:p w14:paraId="06785371" w14:textId="6F3C4421" w:rsidR="00633AC0" w:rsidRPr="007E2641" w:rsidRDefault="00330EC1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Inverse square law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45792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758E909" id="Group 8" o:spid="_x0000_s1026" style="position:absolute;margin-left:287.25pt;margin-top:194.65pt;width:252.4pt;height:95.45pt;z-index:-251570688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3" o:title=""/>
                </v:shape>
              </v:group>
            </w:pict>
          </mc:Fallback>
        </mc:AlternateContent>
      </w:r>
      <w:r w:rsidR="002C4A53" w:rsidRPr="00F33AA1">
        <w:tab/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LUwNje3AAJzAyUdpeDU4uLM/DyQAtNaAIr6X+EsAAAA"/>
  </w:docVars>
  <w:rsids>
    <w:rsidRoot w:val="001006E8"/>
    <w:rsid w:val="00003472"/>
    <w:rsid w:val="00031EDC"/>
    <w:rsid w:val="00042AC8"/>
    <w:rsid w:val="00045B0E"/>
    <w:rsid w:val="00046A4B"/>
    <w:rsid w:val="00063120"/>
    <w:rsid w:val="00065D21"/>
    <w:rsid w:val="00081EB2"/>
    <w:rsid w:val="00084386"/>
    <w:rsid w:val="000A2FA2"/>
    <w:rsid w:val="000F01EE"/>
    <w:rsid w:val="000F62BD"/>
    <w:rsid w:val="001006E8"/>
    <w:rsid w:val="001062BC"/>
    <w:rsid w:val="00106FC7"/>
    <w:rsid w:val="0011214C"/>
    <w:rsid w:val="00117389"/>
    <w:rsid w:val="0012181F"/>
    <w:rsid w:val="00143BCD"/>
    <w:rsid w:val="00167522"/>
    <w:rsid w:val="00175626"/>
    <w:rsid w:val="001B60CA"/>
    <w:rsid w:val="001B7741"/>
    <w:rsid w:val="001F07EA"/>
    <w:rsid w:val="0022216F"/>
    <w:rsid w:val="00256604"/>
    <w:rsid w:val="00263E7E"/>
    <w:rsid w:val="00266E26"/>
    <w:rsid w:val="00271258"/>
    <w:rsid w:val="00273C2F"/>
    <w:rsid w:val="002A48A2"/>
    <w:rsid w:val="002A5F26"/>
    <w:rsid w:val="002C4A53"/>
    <w:rsid w:val="002D4883"/>
    <w:rsid w:val="002E66CB"/>
    <w:rsid w:val="00306BCE"/>
    <w:rsid w:val="00312190"/>
    <w:rsid w:val="00330EC1"/>
    <w:rsid w:val="00344159"/>
    <w:rsid w:val="0034730E"/>
    <w:rsid w:val="00354E66"/>
    <w:rsid w:val="00376874"/>
    <w:rsid w:val="00393C0C"/>
    <w:rsid w:val="003B52B7"/>
    <w:rsid w:val="003C1AD2"/>
    <w:rsid w:val="003E4424"/>
    <w:rsid w:val="00403AC2"/>
    <w:rsid w:val="00414602"/>
    <w:rsid w:val="0043024D"/>
    <w:rsid w:val="00453389"/>
    <w:rsid w:val="00471592"/>
    <w:rsid w:val="004750D0"/>
    <w:rsid w:val="004A1773"/>
    <w:rsid w:val="004F435C"/>
    <w:rsid w:val="005043D9"/>
    <w:rsid w:val="00510DCD"/>
    <w:rsid w:val="00530D25"/>
    <w:rsid w:val="00543C31"/>
    <w:rsid w:val="00565FA6"/>
    <w:rsid w:val="00582734"/>
    <w:rsid w:val="0059542D"/>
    <w:rsid w:val="00595804"/>
    <w:rsid w:val="005A19C8"/>
    <w:rsid w:val="005A5EB1"/>
    <w:rsid w:val="005A7AE6"/>
    <w:rsid w:val="005E4C13"/>
    <w:rsid w:val="005E6E43"/>
    <w:rsid w:val="00602257"/>
    <w:rsid w:val="00633AC0"/>
    <w:rsid w:val="006422AA"/>
    <w:rsid w:val="00677FCA"/>
    <w:rsid w:val="0068235B"/>
    <w:rsid w:val="006C2ADC"/>
    <w:rsid w:val="00730D80"/>
    <w:rsid w:val="0075176F"/>
    <w:rsid w:val="007A6AB1"/>
    <w:rsid w:val="007B6FD3"/>
    <w:rsid w:val="007C1FAE"/>
    <w:rsid w:val="007E2641"/>
    <w:rsid w:val="00807960"/>
    <w:rsid w:val="00814C9F"/>
    <w:rsid w:val="00826F69"/>
    <w:rsid w:val="008343C4"/>
    <w:rsid w:val="00836A61"/>
    <w:rsid w:val="00852E4B"/>
    <w:rsid w:val="008554A7"/>
    <w:rsid w:val="00892D1F"/>
    <w:rsid w:val="00894C3F"/>
    <w:rsid w:val="008A06A1"/>
    <w:rsid w:val="008A61E1"/>
    <w:rsid w:val="008D09D9"/>
    <w:rsid w:val="008F6BCD"/>
    <w:rsid w:val="008F6C10"/>
    <w:rsid w:val="00916670"/>
    <w:rsid w:val="009169FB"/>
    <w:rsid w:val="00940AA2"/>
    <w:rsid w:val="00963C11"/>
    <w:rsid w:val="009B4AAC"/>
    <w:rsid w:val="009E021B"/>
    <w:rsid w:val="009E30AE"/>
    <w:rsid w:val="009F0E32"/>
    <w:rsid w:val="00A24147"/>
    <w:rsid w:val="00A72BF3"/>
    <w:rsid w:val="00A832A8"/>
    <w:rsid w:val="00AA7662"/>
    <w:rsid w:val="00AB3224"/>
    <w:rsid w:val="00AE699C"/>
    <w:rsid w:val="00AF5363"/>
    <w:rsid w:val="00B02977"/>
    <w:rsid w:val="00B100E3"/>
    <w:rsid w:val="00B10A01"/>
    <w:rsid w:val="00B115BD"/>
    <w:rsid w:val="00B12E1B"/>
    <w:rsid w:val="00B41EAE"/>
    <w:rsid w:val="00B5533F"/>
    <w:rsid w:val="00B71E3C"/>
    <w:rsid w:val="00B75872"/>
    <w:rsid w:val="00B84A57"/>
    <w:rsid w:val="00B92470"/>
    <w:rsid w:val="00BB06C1"/>
    <w:rsid w:val="00BB18C5"/>
    <w:rsid w:val="00BD4D3F"/>
    <w:rsid w:val="00BF1F47"/>
    <w:rsid w:val="00C23D4A"/>
    <w:rsid w:val="00C25453"/>
    <w:rsid w:val="00C3391D"/>
    <w:rsid w:val="00C52115"/>
    <w:rsid w:val="00C55980"/>
    <w:rsid w:val="00C6159B"/>
    <w:rsid w:val="00C7257C"/>
    <w:rsid w:val="00C757FC"/>
    <w:rsid w:val="00C91CAF"/>
    <w:rsid w:val="00CD5194"/>
    <w:rsid w:val="00CD76AB"/>
    <w:rsid w:val="00CE1B73"/>
    <w:rsid w:val="00CE75E5"/>
    <w:rsid w:val="00D41AEE"/>
    <w:rsid w:val="00D72BCB"/>
    <w:rsid w:val="00D76C23"/>
    <w:rsid w:val="00D863FC"/>
    <w:rsid w:val="00D93FF7"/>
    <w:rsid w:val="00DC10D1"/>
    <w:rsid w:val="00DC7DC1"/>
    <w:rsid w:val="00E01109"/>
    <w:rsid w:val="00E03D62"/>
    <w:rsid w:val="00E0414E"/>
    <w:rsid w:val="00E5739C"/>
    <w:rsid w:val="00E84BC8"/>
    <w:rsid w:val="00E9036A"/>
    <w:rsid w:val="00E94D7A"/>
    <w:rsid w:val="00EB5270"/>
    <w:rsid w:val="00EB7ED9"/>
    <w:rsid w:val="00EC24EC"/>
    <w:rsid w:val="00ED7B2D"/>
    <w:rsid w:val="00F26E76"/>
    <w:rsid w:val="00F30ECB"/>
    <w:rsid w:val="00F33AA1"/>
    <w:rsid w:val="00F601D5"/>
    <w:rsid w:val="00F65CC5"/>
    <w:rsid w:val="00FB1A3B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table" w:styleId="TableGrid">
    <w:name w:val="Table Grid"/>
    <w:basedOn w:val="TableNormal"/>
    <w:uiPriority w:val="39"/>
    <w:rsid w:val="006422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0.w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wmf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F9E95D84F5204C82A817EFF84E160C" ma:contentTypeVersion="37" ma:contentTypeDescription="Create a new document." ma:contentTypeScope="" ma:versionID="f3075e8e098f4a0ff7ec52ae7731d45b">
  <xsd:schema xmlns:xsd="http://www.w3.org/2001/XMLSchema" xmlns:xs="http://www.w3.org/2001/XMLSchema" xmlns:p="http://schemas.microsoft.com/office/2006/metadata/properties" xmlns:ns1="http://schemas.microsoft.com/sharepoint/v3" xmlns:ns3="047d31ed-db1b-45f8-951b-70f32d0d50e7" xmlns:ns4="346219e1-681e-4c5f-baa7-59e01490ad14" targetNamespace="http://schemas.microsoft.com/office/2006/metadata/properties" ma:root="true" ma:fieldsID="c5f230b722b9f75a495f836c524f0184" ns1:_="" ns3:_="" ns4:_="">
    <xsd:import namespace="http://schemas.microsoft.com/sharepoint/v3"/>
    <xsd:import namespace="047d31ed-db1b-45f8-951b-70f32d0d50e7"/>
    <xsd:import namespace="346219e1-681e-4c5f-baa7-59e01490ad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1:IMAddres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CultureName" minOccurs="0"/>
                <xsd:element ref="ns4:TeamsChannelId" minOccurs="0"/>
                <xsd:element ref="ns4:Math_Settings" minOccurs="0"/>
                <xsd:element ref="ns4:Templates" minOccurs="0"/>
                <xsd:element ref="ns4:Distribution_Groups" minOccurs="0"/>
                <xsd:element ref="ns4:LMS_Mappings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ddress" ma:index="9" nillable="true" ma:displayName="IM Address" ma:internalName="IMAddres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d31ed-db1b-45f8-951b-70f32d0d50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219e1-681e-4c5f-baa7-59e01490ad14" elementFormDefault="qualified">
    <xsd:import namespace="http://schemas.microsoft.com/office/2006/documentManagement/types"/>
    <xsd:import namespace="http://schemas.microsoft.com/office/infopath/2007/PartnerControls"/>
    <xsd:element name="NotebookType" ma:index="12" nillable="true" ma:displayName="Notebook Type" ma:indexed="tru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Owner" ma:index="1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3" nillable="true" ma:displayName="Culture Name" ma:internalName="CultureName">
      <xsd:simpleType>
        <xsd:restriction base="dms:Text"/>
      </xsd:simpleType>
    </xsd:element>
    <xsd:element name="TeamsChannelId" ma:index="34" nillable="true" ma:displayName="Teams Channel Id" ma:internalName="TeamsChannelId">
      <xsd:simpleType>
        <xsd:restriction base="dms:Text"/>
      </xsd:simpleType>
    </xsd:element>
    <xsd:element name="Math_Settings" ma:index="35" nillable="true" ma:displayName="Math Settings" ma:internalName="Math_Settings">
      <xsd:simpleType>
        <xsd:restriction base="dms:Text"/>
      </xsd:simpleType>
    </xsd:element>
    <xsd:element name="Templates" ma:index="36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9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4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46219e1-681e-4c5f-baa7-59e01490ad14" xsi:nil="true"/>
    <Templates xmlns="346219e1-681e-4c5f-baa7-59e01490ad14" xsi:nil="true"/>
    <Teachers xmlns="346219e1-681e-4c5f-baa7-59e01490ad14">
      <UserInfo>
        <DisplayName/>
        <AccountId xsi:nil="true"/>
        <AccountType/>
      </UserInfo>
    </Teachers>
    <Students xmlns="346219e1-681e-4c5f-baa7-59e01490ad14">
      <UserInfo>
        <DisplayName/>
        <AccountId xsi:nil="true"/>
        <AccountType/>
      </UserInfo>
    </Students>
    <Student_Groups xmlns="346219e1-681e-4c5f-baa7-59e01490ad14">
      <UserInfo>
        <DisplayName/>
        <AccountId xsi:nil="true"/>
        <AccountType/>
      </UserInfo>
    </Student_Groups>
    <Math_Settings xmlns="346219e1-681e-4c5f-baa7-59e01490ad14" xsi:nil="true"/>
    <Has_Teacher_Only_SectionGroup xmlns="346219e1-681e-4c5f-baa7-59e01490ad14" xsi:nil="true"/>
    <Is_Collaboration_Space_Locked xmlns="346219e1-681e-4c5f-baa7-59e01490ad14" xsi:nil="true"/>
    <Teams_Channel_Section_Location xmlns="346219e1-681e-4c5f-baa7-59e01490ad14" xsi:nil="true"/>
    <FolderType xmlns="346219e1-681e-4c5f-baa7-59e01490ad14" xsi:nil="true"/>
    <Owner xmlns="346219e1-681e-4c5f-baa7-59e01490ad14">
      <UserInfo>
        <DisplayName/>
        <AccountId xsi:nil="true"/>
        <AccountType/>
      </UserInfo>
    </Owner>
    <Distribution_Groups xmlns="346219e1-681e-4c5f-baa7-59e01490ad14" xsi:nil="true"/>
    <IMAddress xmlns="http://schemas.microsoft.com/sharepoint/v3" xsi:nil="true"/>
    <Invited_Teachers xmlns="346219e1-681e-4c5f-baa7-59e01490ad14" xsi:nil="true"/>
    <LMS_Mappings xmlns="346219e1-681e-4c5f-baa7-59e01490ad14" xsi:nil="true"/>
    <Self_Registration_Enabled0 xmlns="346219e1-681e-4c5f-baa7-59e01490ad14" xsi:nil="true"/>
    <NotebookType xmlns="346219e1-681e-4c5f-baa7-59e01490ad14" xsi:nil="true"/>
    <AppVersion xmlns="346219e1-681e-4c5f-baa7-59e01490ad14" xsi:nil="true"/>
    <TeamsChannelId xmlns="346219e1-681e-4c5f-baa7-59e01490ad14" xsi:nil="true"/>
    <DefaultSectionNames xmlns="346219e1-681e-4c5f-baa7-59e01490ad14" xsi:nil="true"/>
    <CultureName xmlns="346219e1-681e-4c5f-baa7-59e01490ad14" xsi:nil="true"/>
    <Invited_Students xmlns="346219e1-681e-4c5f-baa7-59e01490ad14" xsi:nil="true"/>
    <IsNotebookLocked xmlns="346219e1-681e-4c5f-baa7-59e01490ad14" xsi:nil="true"/>
  </documentManagement>
</p:properties>
</file>

<file path=customXml/itemProps1.xml><?xml version="1.0" encoding="utf-8"?>
<ds:datastoreItem xmlns:ds="http://schemas.openxmlformats.org/officeDocument/2006/customXml" ds:itemID="{389D74BA-491C-4B68-AAAF-A7703AB4C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7d31ed-db1b-45f8-951b-70f32d0d50e7"/>
    <ds:schemaRef ds:uri="346219e1-681e-4c5f-baa7-59e01490a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43AA96-EE0A-441B-BDB3-9863924E70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50CAB6-02BD-4F8C-9E68-A47C51F061CC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46219e1-681e-4c5f-baa7-59e01490ad14"/>
    <ds:schemaRef ds:uri="047d31ed-db1b-45f8-951b-70f32d0d50e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Mrs Hargreaves</cp:lastModifiedBy>
  <cp:revision>2</cp:revision>
  <dcterms:created xsi:type="dcterms:W3CDTF">2022-03-09T10:23:00Z</dcterms:created>
  <dcterms:modified xsi:type="dcterms:W3CDTF">2022-03-09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  <property fmtid="{D5CDD505-2E9C-101B-9397-08002B2CF9AE}" pid="5" name="ContentTypeId">
    <vt:lpwstr>0x0101006FF9E95D84F5204C82A817EFF84E160C</vt:lpwstr>
  </property>
</Properties>
</file>